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9731159" w14:textId="77777777" w:rsidR="00D97CAF" w:rsidRDefault="00C812B6" w:rsidP="000B190E">
      <w:pPr>
        <w:jc w:val="center"/>
      </w:pPr>
      <w:r>
        <w:rPr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703F2533" wp14:editId="4182F729">
            <wp:simplePos x="0" y="0"/>
            <wp:positionH relativeFrom="column">
              <wp:posOffset>515620</wp:posOffset>
            </wp:positionH>
            <wp:positionV relativeFrom="paragraph">
              <wp:posOffset>0</wp:posOffset>
            </wp:positionV>
            <wp:extent cx="1901825" cy="1426845"/>
            <wp:effectExtent l="0" t="0" r="3175" b="190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riend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1825" cy="1426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5850AD72" wp14:editId="2A1AC82E">
            <wp:simplePos x="0" y="0"/>
            <wp:positionH relativeFrom="column">
              <wp:posOffset>2441575</wp:posOffset>
            </wp:positionH>
            <wp:positionV relativeFrom="paragraph">
              <wp:posOffset>1270</wp:posOffset>
            </wp:positionV>
            <wp:extent cx="1903730" cy="1438910"/>
            <wp:effectExtent l="0" t="0" r="1270" b="889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amily First logo_final (002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3730" cy="143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07E576A" wp14:editId="69EC5B04">
                <wp:simplePos x="0" y="0"/>
                <wp:positionH relativeFrom="column">
                  <wp:posOffset>497840</wp:posOffset>
                </wp:positionH>
                <wp:positionV relativeFrom="paragraph">
                  <wp:posOffset>-11430</wp:posOffset>
                </wp:positionV>
                <wp:extent cx="1917700" cy="1454785"/>
                <wp:effectExtent l="19050" t="19050" r="25400" b="1206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00" cy="145478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F8B359E" id="Rectangle 5" o:spid="_x0000_s1026" style="position:absolute;margin-left:39.2pt;margin-top:-.9pt;width:151pt;height:114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" filled="f" strokecolor="black [3213]" strokeweight="3pt"/>
            </w:pict>
          </mc:Fallback>
        </mc:AlternateContent>
      </w:r>
      <w:r>
        <w:rPr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2B6C9CAB" wp14:editId="00C31B66">
            <wp:simplePos x="0" y="0"/>
            <wp:positionH relativeFrom="column">
              <wp:posOffset>4364355</wp:posOffset>
            </wp:positionH>
            <wp:positionV relativeFrom="paragraph">
              <wp:posOffset>0</wp:posOffset>
            </wp:positionV>
            <wp:extent cx="1904365" cy="1443355"/>
            <wp:effectExtent l="0" t="0" r="635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sh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37"/>
                    <a:stretch/>
                  </pic:blipFill>
                  <pic:spPr bwMode="auto">
                    <a:xfrm>
                      <a:off x="0" y="0"/>
                      <a:ext cx="1904365" cy="1443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FED246" wp14:editId="65D5A670">
                <wp:simplePos x="0" y="0"/>
                <wp:positionH relativeFrom="column">
                  <wp:posOffset>4368800</wp:posOffset>
                </wp:positionH>
                <wp:positionV relativeFrom="paragraph">
                  <wp:posOffset>-11430</wp:posOffset>
                </wp:positionV>
                <wp:extent cx="1901825" cy="1444625"/>
                <wp:effectExtent l="19050" t="19050" r="22225" b="222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1825" cy="14446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1319086" id="Rectangle 6" o:spid="_x0000_s1026" style="position:absolute;margin-left:344pt;margin-top:-.9pt;width:149.75pt;height:113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" filled="f" strokecolor="black [3213]" strokeweight="3pt"/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05F0847" wp14:editId="68CD73B7">
                <wp:simplePos x="0" y="0"/>
                <wp:positionH relativeFrom="column">
                  <wp:posOffset>2423289</wp:posOffset>
                </wp:positionH>
                <wp:positionV relativeFrom="paragraph">
                  <wp:posOffset>-11430</wp:posOffset>
                </wp:positionV>
                <wp:extent cx="1944370" cy="1454785"/>
                <wp:effectExtent l="19050" t="19050" r="17780" b="1206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4370" cy="145478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90D1F63" id="Rectangle 7" o:spid="_x0000_s1026" style="position:absolute;margin-left:190.8pt;margin-top:-.9pt;width:153.1pt;height:114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" filled="f" strokecolor="black [3213]" strokeweight="3pt"/>
            </w:pict>
          </mc:Fallback>
        </mc:AlternateContent>
      </w:r>
    </w:p>
    <w:p w14:paraId="0E6D5827" w14:textId="77777777" w:rsidR="00B93725" w:rsidRDefault="00B93725" w:rsidP="00A33EB6">
      <w:pPr>
        <w:jc w:val="center"/>
        <w:rPr>
          <w:b/>
          <w:sz w:val="36"/>
          <w:szCs w:val="36"/>
          <w:u w:val="single"/>
        </w:rPr>
      </w:pPr>
    </w:p>
    <w:p w14:paraId="13DB9B53" w14:textId="77777777" w:rsidR="00B93725" w:rsidRDefault="00B93725" w:rsidP="00A33EB6">
      <w:pPr>
        <w:jc w:val="center"/>
        <w:rPr>
          <w:b/>
          <w:sz w:val="36"/>
          <w:szCs w:val="36"/>
          <w:u w:val="single"/>
        </w:rPr>
      </w:pPr>
    </w:p>
    <w:p w14:paraId="6AE279BE" w14:textId="77777777" w:rsidR="00B93725" w:rsidRDefault="00B93725" w:rsidP="00A33EB6">
      <w:pPr>
        <w:jc w:val="center"/>
        <w:rPr>
          <w:b/>
          <w:sz w:val="36"/>
          <w:szCs w:val="36"/>
          <w:u w:val="single"/>
        </w:rPr>
      </w:pPr>
    </w:p>
    <w:p w14:paraId="0D656FE1" w14:textId="66F8B2B6" w:rsidR="00A33EB6" w:rsidRPr="00CB6062" w:rsidRDefault="00A33EB6" w:rsidP="00A33EB6">
      <w:pPr>
        <w:jc w:val="center"/>
        <w:rPr>
          <w:b/>
          <w:sz w:val="36"/>
          <w:szCs w:val="36"/>
          <w:u w:val="single"/>
        </w:rPr>
      </w:pPr>
      <w:r w:rsidRPr="00CB6062">
        <w:rPr>
          <w:b/>
          <w:sz w:val="36"/>
          <w:szCs w:val="36"/>
          <w:u w:val="single"/>
        </w:rPr>
        <w:t>Refer A Member to our Family</w:t>
      </w:r>
      <w:r w:rsidR="00512CDD" w:rsidRPr="00CB6062">
        <w:rPr>
          <w:b/>
          <w:sz w:val="36"/>
          <w:szCs w:val="36"/>
          <w:u w:val="single"/>
        </w:rPr>
        <w:t xml:space="preserve"> and earn $</w:t>
      </w:r>
      <w:r w:rsidR="007B17E8">
        <w:rPr>
          <w:b/>
          <w:sz w:val="36"/>
          <w:szCs w:val="36"/>
          <w:u w:val="single"/>
        </w:rPr>
        <w:t>25</w:t>
      </w:r>
      <w:r w:rsidR="00512CDD" w:rsidRPr="00CB6062">
        <w:rPr>
          <w:b/>
          <w:sz w:val="36"/>
          <w:szCs w:val="36"/>
          <w:u w:val="single"/>
        </w:rPr>
        <w:t xml:space="preserve"> each</w:t>
      </w:r>
      <w:r w:rsidRPr="00CB6062">
        <w:rPr>
          <w:b/>
          <w:sz w:val="36"/>
          <w:szCs w:val="36"/>
          <w:u w:val="single"/>
        </w:rPr>
        <w:t>!</w:t>
      </w:r>
    </w:p>
    <w:p w14:paraId="0781B5FA" w14:textId="50ECF219" w:rsidR="00A33EB6" w:rsidRPr="006E74EF" w:rsidRDefault="00A33EB6" w:rsidP="00A33EB6">
      <w:r w:rsidRPr="006E74EF">
        <w:t xml:space="preserve">Introducing our “Refer a </w:t>
      </w:r>
      <w:proofErr w:type="gramStart"/>
      <w:r w:rsidRPr="006E74EF">
        <w:t>Member</w:t>
      </w:r>
      <w:proofErr w:type="gramEnd"/>
      <w:r w:rsidRPr="006E74EF">
        <w:t>” pro</w:t>
      </w:r>
      <w:r w:rsidR="008C0B25" w:rsidRPr="006E74EF">
        <w:t>gram</w:t>
      </w:r>
      <w:r w:rsidRPr="006E74EF">
        <w:t xml:space="preserve"> where you</w:t>
      </w:r>
      <w:r w:rsidR="008C0B25" w:rsidRPr="006E74EF">
        <w:t xml:space="preserve"> AND your referral</w:t>
      </w:r>
      <w:r w:rsidRPr="006E74EF">
        <w:t xml:space="preserve"> can get paid</w:t>
      </w:r>
      <w:r w:rsidR="008C0B25" w:rsidRPr="006E74EF">
        <w:t>!</w:t>
      </w:r>
      <w:r w:rsidRPr="006E74EF">
        <w:t xml:space="preserve"> </w:t>
      </w:r>
      <w:r w:rsidR="008C0B25" w:rsidRPr="006E74EF">
        <w:t>S</w:t>
      </w:r>
      <w:r w:rsidRPr="006E74EF">
        <w:t xml:space="preserve">imply </w:t>
      </w:r>
      <w:r w:rsidR="008C0B25" w:rsidRPr="006E74EF">
        <w:t>share</w:t>
      </w:r>
      <w:r w:rsidR="00512CDD" w:rsidRPr="006E74EF">
        <w:t xml:space="preserve"> the benefits</w:t>
      </w:r>
      <w:r w:rsidR="00544D56" w:rsidRPr="006E74EF">
        <w:t xml:space="preserve"> of a membership</w:t>
      </w:r>
      <w:r w:rsidRPr="006E74EF">
        <w:t xml:space="preserve"> </w:t>
      </w:r>
      <w:r w:rsidR="004E27F8" w:rsidRPr="006E74EF">
        <w:t>with</w:t>
      </w:r>
      <w:r w:rsidRPr="006E74EF">
        <w:t xml:space="preserve"> Family First Credit Union</w:t>
      </w:r>
      <w:r w:rsidR="00DC34C5" w:rsidRPr="006E74EF">
        <w:t xml:space="preserve"> </w:t>
      </w:r>
      <w:r w:rsidR="004E27F8" w:rsidRPr="006E74EF">
        <w:t>amongst</w:t>
      </w:r>
      <w:r w:rsidR="00DC34C5" w:rsidRPr="006E74EF">
        <w:t xml:space="preserve"> family and co-workers</w:t>
      </w:r>
      <w:r w:rsidRPr="006E74EF">
        <w:t xml:space="preserve">! </w:t>
      </w:r>
      <w:r w:rsidR="004C5FBC" w:rsidRPr="006E74EF">
        <w:t>There is no limit on the number of people you refer</w:t>
      </w:r>
      <w:r w:rsidR="00544D56" w:rsidRPr="006E74EF">
        <w:t>, so e</w:t>
      </w:r>
      <w:r w:rsidRPr="006E74EF">
        <w:t>arning a few extra bucks has never been easier.</w:t>
      </w:r>
      <w:r w:rsidR="00512CDD" w:rsidRPr="006E74EF">
        <w:t xml:space="preserve"> </w:t>
      </w:r>
      <w:r w:rsidR="008C0B25" w:rsidRPr="006E74EF">
        <w:t xml:space="preserve">Speak to a Member Service Rep or visit our website </w:t>
      </w:r>
      <w:hyperlink r:id="rId10" w:history="1">
        <w:r w:rsidR="008C0B25" w:rsidRPr="006E74EF">
          <w:rPr>
            <w:rStyle w:val="Hyperlink"/>
          </w:rPr>
          <w:t>www.ffcuga.org</w:t>
        </w:r>
      </w:hyperlink>
      <w:r w:rsidR="008C0B25" w:rsidRPr="006E74EF">
        <w:t xml:space="preserve"> to find out who you can refer.</w:t>
      </w:r>
    </w:p>
    <w:p w14:paraId="162EE3E2" w14:textId="77777777" w:rsidR="00512CDD" w:rsidRPr="006E74EF" w:rsidRDefault="00512CDD" w:rsidP="00512CDD">
      <w:pPr>
        <w:pStyle w:val="ListParagraph"/>
        <w:numPr>
          <w:ilvl w:val="0"/>
          <w:numId w:val="2"/>
        </w:numPr>
      </w:pPr>
      <w:r w:rsidRPr="006E74EF">
        <w:t>How does it work?</w:t>
      </w:r>
    </w:p>
    <w:p w14:paraId="1FE90116" w14:textId="77777777" w:rsidR="00512CDD" w:rsidRPr="006E74EF" w:rsidRDefault="00512CDD" w:rsidP="00512CDD">
      <w:pPr>
        <w:pStyle w:val="ListParagraph"/>
        <w:numPr>
          <w:ilvl w:val="1"/>
          <w:numId w:val="2"/>
        </w:numPr>
      </w:pPr>
      <w:r w:rsidRPr="006E74EF">
        <w:t xml:space="preserve">Complete the member referral coupon </w:t>
      </w:r>
      <w:r w:rsidR="008C0B25" w:rsidRPr="006E74EF">
        <w:t xml:space="preserve">below </w:t>
      </w:r>
      <w:r w:rsidRPr="006E74EF">
        <w:t>and give it to the person you are referring.</w:t>
      </w:r>
    </w:p>
    <w:p w14:paraId="48DB745F" w14:textId="5A50773D" w:rsidR="00544D56" w:rsidRPr="006E74EF" w:rsidRDefault="00544D56" w:rsidP="00512CDD">
      <w:pPr>
        <w:pStyle w:val="ListParagraph"/>
        <w:numPr>
          <w:ilvl w:val="1"/>
          <w:numId w:val="2"/>
        </w:numPr>
      </w:pPr>
      <w:r w:rsidRPr="006E74EF">
        <w:t>Get $</w:t>
      </w:r>
      <w:r w:rsidR="004C5FBC" w:rsidRPr="006E74EF">
        <w:t>25</w:t>
      </w:r>
      <w:r w:rsidRPr="006E74EF">
        <w:t xml:space="preserve"> deposited into your</w:t>
      </w:r>
      <w:r w:rsidR="008C0B25" w:rsidRPr="006E74EF">
        <w:t xml:space="preserve"> and your referral’s</w:t>
      </w:r>
      <w:r w:rsidRPr="006E74EF">
        <w:t xml:space="preserve"> Family First account after your referral opens a new Family First checking account and completes the following within </w:t>
      </w:r>
      <w:r w:rsidR="008E09E1" w:rsidRPr="006E74EF">
        <w:rPr>
          <w:b/>
        </w:rPr>
        <w:t>60</w:t>
      </w:r>
      <w:r w:rsidRPr="006E74EF">
        <w:rPr>
          <w:b/>
        </w:rPr>
        <w:t xml:space="preserve"> days</w:t>
      </w:r>
      <w:r w:rsidRPr="006E74EF">
        <w:t xml:space="preserve"> of account opening</w:t>
      </w:r>
      <w:r w:rsidR="008C0B25" w:rsidRPr="006E74EF">
        <w:t>:</w:t>
      </w:r>
    </w:p>
    <w:p w14:paraId="260C3003" w14:textId="62332904" w:rsidR="00544D56" w:rsidRPr="006E74EF" w:rsidRDefault="00FD0815" w:rsidP="00544D56">
      <w:pPr>
        <w:pStyle w:val="ListParagraph"/>
        <w:numPr>
          <w:ilvl w:val="0"/>
          <w:numId w:val="5"/>
        </w:numPr>
      </w:pPr>
      <w:r w:rsidRPr="006E74EF">
        <w:t>Sets up either Payroll deduction or Direct Deposit</w:t>
      </w:r>
      <w:r w:rsidR="004C5FBC" w:rsidRPr="006E74EF">
        <w:t xml:space="preserve"> of at least $250</w:t>
      </w:r>
      <w:r w:rsidR="00544D56" w:rsidRPr="006E74EF">
        <w:t xml:space="preserve"> to the new checking account, AND…</w:t>
      </w:r>
    </w:p>
    <w:p w14:paraId="15B3BAA1" w14:textId="484AFF51" w:rsidR="00544D56" w:rsidRPr="006E74EF" w:rsidRDefault="00544D56" w:rsidP="00544D56">
      <w:pPr>
        <w:pStyle w:val="ListParagraph"/>
        <w:numPr>
          <w:ilvl w:val="0"/>
          <w:numId w:val="5"/>
        </w:numPr>
      </w:pPr>
      <w:r w:rsidRPr="006E74EF">
        <w:t xml:space="preserve">Completes </w:t>
      </w:r>
      <w:r w:rsidR="008E09E1" w:rsidRPr="006E74EF">
        <w:t>ten</w:t>
      </w:r>
      <w:r w:rsidRPr="006E74EF">
        <w:t xml:space="preserve"> (</w:t>
      </w:r>
      <w:r w:rsidR="008E09E1" w:rsidRPr="006E74EF">
        <w:t>10</w:t>
      </w:r>
      <w:r w:rsidRPr="006E74EF">
        <w:t>) debit card transactions (excluding ATM transactions</w:t>
      </w:r>
      <w:r w:rsidR="008C0B25" w:rsidRPr="006E74EF">
        <w:t>)</w:t>
      </w:r>
      <w:r w:rsidRPr="006E74EF">
        <w:t xml:space="preserve"> </w:t>
      </w:r>
    </w:p>
    <w:p w14:paraId="2B0B7361" w14:textId="77777777" w:rsidR="008C0B25" w:rsidRPr="00CB6062" w:rsidRDefault="00CB6062" w:rsidP="00CB6062">
      <w:pPr>
        <w:rPr>
          <w:b/>
          <w:sz w:val="28"/>
          <w:szCs w:val="28"/>
        </w:rPr>
      </w:pPr>
      <w:r w:rsidRPr="00CB6062">
        <w:rPr>
          <w:b/>
          <w:sz w:val="28"/>
          <w:szCs w:val="28"/>
        </w:rPr>
        <w:t>_ _ _ _ _ _ _ _ _ _ _ _ _ _ _ _ _ _ _ _ _ _ _ _ _ _ _ _ _ _ _ _ _ _ _ _ _ _ _ _ _ _ _ _ _ _ _ _ _</w:t>
      </w:r>
      <w:r w:rsidR="00061F60">
        <w:rPr>
          <w:b/>
          <w:sz w:val="28"/>
          <w:szCs w:val="28"/>
        </w:rPr>
        <w:t xml:space="preserve"> _ _ _ _ </w:t>
      </w:r>
      <w:r w:rsidRPr="00CB6062">
        <w:rPr>
          <w:b/>
          <w:sz w:val="28"/>
          <w:szCs w:val="28"/>
        </w:rPr>
        <w:t xml:space="preserve"> </w:t>
      </w:r>
    </w:p>
    <w:p w14:paraId="71560F40" w14:textId="1FBD0A34" w:rsidR="00CB6062" w:rsidRPr="007468C1" w:rsidRDefault="00061F60" w:rsidP="00061F60">
      <w:pPr>
        <w:rPr>
          <w:b/>
          <w:sz w:val="24"/>
          <w:szCs w:val="24"/>
        </w:rPr>
      </w:pPr>
      <w:r>
        <w:rPr>
          <w:b/>
          <w:sz w:val="28"/>
          <w:szCs w:val="28"/>
        </w:rPr>
        <w:t xml:space="preserve">     </w:t>
      </w:r>
      <w:r w:rsidR="00E71720">
        <w:rPr>
          <w:b/>
          <w:sz w:val="28"/>
          <w:szCs w:val="28"/>
        </w:rPr>
        <w:t xml:space="preserve">     </w:t>
      </w:r>
      <w:r w:rsidR="00E455A4">
        <w:rPr>
          <w:b/>
          <w:sz w:val="28"/>
          <w:szCs w:val="28"/>
        </w:rPr>
        <w:t xml:space="preserve">   </w:t>
      </w:r>
      <w:r w:rsidR="00E92DD1">
        <w:rPr>
          <w:b/>
          <w:sz w:val="28"/>
          <w:szCs w:val="28"/>
        </w:rPr>
        <w:t xml:space="preserve">  </w:t>
      </w:r>
      <w:r w:rsidR="00CB6062" w:rsidRPr="007468C1">
        <w:rPr>
          <w:b/>
          <w:sz w:val="24"/>
          <w:szCs w:val="24"/>
        </w:rPr>
        <w:t>________________________________</w:t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Pr="007468C1">
        <w:rPr>
          <w:b/>
          <w:sz w:val="24"/>
          <w:szCs w:val="24"/>
        </w:rPr>
        <w:t xml:space="preserve">     </w:t>
      </w:r>
      <w:r w:rsidR="00CB6062" w:rsidRPr="007468C1">
        <w:rPr>
          <w:b/>
          <w:sz w:val="24"/>
          <w:szCs w:val="24"/>
        </w:rPr>
        <w:t>_____________________________</w:t>
      </w:r>
      <w:r w:rsidR="00CB6062" w:rsidRPr="007468C1">
        <w:rPr>
          <w:b/>
          <w:sz w:val="24"/>
          <w:szCs w:val="24"/>
        </w:rPr>
        <w:br/>
      </w:r>
      <w:r w:rsidRPr="007468C1">
        <w:rPr>
          <w:b/>
          <w:sz w:val="24"/>
          <w:szCs w:val="24"/>
        </w:rPr>
        <w:t xml:space="preserve">     </w:t>
      </w:r>
      <w:r w:rsidR="00E71720">
        <w:rPr>
          <w:b/>
          <w:sz w:val="24"/>
          <w:szCs w:val="24"/>
        </w:rPr>
        <w:t xml:space="preserve">       </w:t>
      </w:r>
      <w:r w:rsidR="00E92DD1">
        <w:rPr>
          <w:b/>
          <w:sz w:val="24"/>
          <w:szCs w:val="24"/>
        </w:rPr>
        <w:t xml:space="preserve">      </w:t>
      </w:r>
      <w:r w:rsidR="00CB6062" w:rsidRPr="007468C1">
        <w:rPr>
          <w:b/>
          <w:sz w:val="24"/>
          <w:szCs w:val="24"/>
        </w:rPr>
        <w:t>Name (Potential Member)</w:t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Pr="007468C1">
        <w:rPr>
          <w:b/>
          <w:sz w:val="24"/>
          <w:szCs w:val="24"/>
        </w:rPr>
        <w:t xml:space="preserve">    </w:t>
      </w:r>
      <w:r w:rsidR="00E71720">
        <w:rPr>
          <w:b/>
          <w:sz w:val="24"/>
          <w:szCs w:val="24"/>
        </w:rPr>
        <w:t xml:space="preserve">             </w:t>
      </w:r>
      <w:r w:rsidRPr="007468C1">
        <w:rPr>
          <w:b/>
          <w:sz w:val="24"/>
          <w:szCs w:val="24"/>
        </w:rPr>
        <w:t xml:space="preserve"> </w:t>
      </w:r>
      <w:r w:rsidR="00CB6062" w:rsidRPr="007468C1">
        <w:rPr>
          <w:b/>
          <w:sz w:val="24"/>
          <w:szCs w:val="24"/>
        </w:rPr>
        <w:t>Referring Member</w:t>
      </w:r>
    </w:p>
    <w:p w14:paraId="0D94013D" w14:textId="77777777" w:rsidR="00CB6062" w:rsidRPr="007468C1" w:rsidRDefault="00061F60" w:rsidP="00CB6062">
      <w:pPr>
        <w:rPr>
          <w:b/>
          <w:sz w:val="24"/>
          <w:szCs w:val="24"/>
        </w:rPr>
      </w:pPr>
      <w:r w:rsidRPr="007468C1">
        <w:rPr>
          <w:b/>
          <w:sz w:val="24"/>
          <w:szCs w:val="24"/>
        </w:rPr>
        <w:t xml:space="preserve">     </w:t>
      </w:r>
      <w:r w:rsidR="00E71720">
        <w:rPr>
          <w:b/>
          <w:sz w:val="24"/>
          <w:szCs w:val="24"/>
        </w:rPr>
        <w:t xml:space="preserve">      </w:t>
      </w:r>
      <w:r w:rsidR="00E92DD1">
        <w:rPr>
          <w:b/>
          <w:sz w:val="24"/>
          <w:szCs w:val="24"/>
        </w:rPr>
        <w:t xml:space="preserve">      </w:t>
      </w:r>
      <w:r w:rsidR="00E71720">
        <w:rPr>
          <w:b/>
          <w:sz w:val="24"/>
          <w:szCs w:val="24"/>
        </w:rPr>
        <w:t xml:space="preserve"> </w:t>
      </w:r>
      <w:r w:rsidR="00CB6062" w:rsidRPr="007468C1">
        <w:rPr>
          <w:b/>
          <w:sz w:val="24"/>
          <w:szCs w:val="24"/>
        </w:rPr>
        <w:t>________________________________</w:t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Pr="007468C1">
        <w:rPr>
          <w:b/>
          <w:sz w:val="24"/>
          <w:szCs w:val="24"/>
        </w:rPr>
        <w:t xml:space="preserve">     </w:t>
      </w:r>
      <w:r w:rsidR="00CB6062" w:rsidRPr="007468C1">
        <w:rPr>
          <w:b/>
          <w:sz w:val="24"/>
          <w:szCs w:val="24"/>
        </w:rPr>
        <w:t>_____________________________</w:t>
      </w:r>
      <w:r w:rsidR="00CB6062" w:rsidRPr="007468C1">
        <w:rPr>
          <w:b/>
          <w:sz w:val="24"/>
          <w:szCs w:val="24"/>
        </w:rPr>
        <w:br/>
      </w:r>
      <w:r w:rsidRPr="007468C1">
        <w:rPr>
          <w:b/>
          <w:sz w:val="24"/>
          <w:szCs w:val="24"/>
        </w:rPr>
        <w:t xml:space="preserve">     </w:t>
      </w:r>
      <w:r w:rsidR="00E71720">
        <w:rPr>
          <w:b/>
          <w:sz w:val="24"/>
          <w:szCs w:val="24"/>
        </w:rPr>
        <w:t xml:space="preserve">       </w:t>
      </w:r>
      <w:r w:rsidR="00E92DD1">
        <w:rPr>
          <w:b/>
          <w:sz w:val="24"/>
          <w:szCs w:val="24"/>
        </w:rPr>
        <w:t xml:space="preserve">      </w:t>
      </w:r>
      <w:r w:rsidR="00CB6062" w:rsidRPr="007468C1">
        <w:rPr>
          <w:b/>
          <w:sz w:val="24"/>
          <w:szCs w:val="24"/>
        </w:rPr>
        <w:t>Mailing Address</w:t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Pr="007468C1">
        <w:rPr>
          <w:b/>
          <w:sz w:val="24"/>
          <w:szCs w:val="24"/>
        </w:rPr>
        <w:t xml:space="preserve">     </w:t>
      </w:r>
      <w:r w:rsidR="00CB6062" w:rsidRPr="007468C1">
        <w:rPr>
          <w:b/>
          <w:sz w:val="24"/>
          <w:szCs w:val="24"/>
        </w:rPr>
        <w:t>Date Account Opened</w:t>
      </w:r>
    </w:p>
    <w:p w14:paraId="020045B9" w14:textId="77777777" w:rsidR="00CB6062" w:rsidRPr="007468C1" w:rsidRDefault="00061F60" w:rsidP="00CB6062">
      <w:pPr>
        <w:rPr>
          <w:b/>
          <w:sz w:val="24"/>
          <w:szCs w:val="24"/>
        </w:rPr>
      </w:pPr>
      <w:r w:rsidRPr="007468C1">
        <w:rPr>
          <w:b/>
          <w:sz w:val="24"/>
          <w:szCs w:val="24"/>
        </w:rPr>
        <w:t xml:space="preserve">     </w:t>
      </w:r>
      <w:r w:rsidR="00E71720">
        <w:rPr>
          <w:b/>
          <w:sz w:val="24"/>
          <w:szCs w:val="24"/>
        </w:rPr>
        <w:t xml:space="preserve">       </w:t>
      </w:r>
      <w:r w:rsidR="00E92DD1">
        <w:rPr>
          <w:b/>
          <w:sz w:val="24"/>
          <w:szCs w:val="24"/>
        </w:rPr>
        <w:t xml:space="preserve">      </w:t>
      </w:r>
      <w:r w:rsidR="00CB6062" w:rsidRPr="007468C1">
        <w:rPr>
          <w:b/>
          <w:sz w:val="24"/>
          <w:szCs w:val="24"/>
        </w:rPr>
        <w:t>________________________________</w:t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Pr="007468C1">
        <w:rPr>
          <w:b/>
          <w:sz w:val="24"/>
          <w:szCs w:val="24"/>
        </w:rPr>
        <w:t xml:space="preserve">     </w:t>
      </w:r>
      <w:r w:rsidR="00CB6062" w:rsidRPr="007468C1">
        <w:rPr>
          <w:b/>
          <w:sz w:val="24"/>
          <w:szCs w:val="24"/>
        </w:rPr>
        <w:t>_____________________________</w:t>
      </w:r>
      <w:r w:rsidR="00CB6062" w:rsidRPr="007468C1">
        <w:rPr>
          <w:b/>
          <w:sz w:val="24"/>
          <w:szCs w:val="24"/>
        </w:rPr>
        <w:br/>
      </w:r>
      <w:r w:rsidRPr="007468C1">
        <w:rPr>
          <w:b/>
          <w:sz w:val="24"/>
          <w:szCs w:val="24"/>
        </w:rPr>
        <w:t xml:space="preserve">     </w:t>
      </w:r>
      <w:r w:rsidR="00E71720">
        <w:rPr>
          <w:b/>
          <w:sz w:val="24"/>
          <w:szCs w:val="24"/>
        </w:rPr>
        <w:t xml:space="preserve">       </w:t>
      </w:r>
      <w:r w:rsidR="00E92DD1">
        <w:rPr>
          <w:b/>
          <w:sz w:val="24"/>
          <w:szCs w:val="24"/>
        </w:rPr>
        <w:t xml:space="preserve">      </w:t>
      </w:r>
      <w:r w:rsidR="00CB6062" w:rsidRPr="007468C1">
        <w:rPr>
          <w:b/>
          <w:sz w:val="24"/>
          <w:szCs w:val="24"/>
        </w:rPr>
        <w:t>City</w:t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="00E92DD1">
        <w:rPr>
          <w:b/>
          <w:sz w:val="24"/>
          <w:szCs w:val="24"/>
        </w:rPr>
        <w:t xml:space="preserve">    </w:t>
      </w:r>
      <w:r w:rsidR="00CB6062" w:rsidRPr="007468C1">
        <w:rPr>
          <w:b/>
          <w:sz w:val="24"/>
          <w:szCs w:val="24"/>
        </w:rPr>
        <w:t>State</w:t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="00E71720">
        <w:rPr>
          <w:b/>
          <w:sz w:val="24"/>
          <w:szCs w:val="24"/>
        </w:rPr>
        <w:t xml:space="preserve">   </w:t>
      </w:r>
      <w:r w:rsidR="00CB6062" w:rsidRPr="007468C1">
        <w:rPr>
          <w:b/>
          <w:sz w:val="24"/>
          <w:szCs w:val="24"/>
        </w:rPr>
        <w:t>Zip</w:t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Pr="007468C1">
        <w:rPr>
          <w:b/>
          <w:sz w:val="24"/>
          <w:szCs w:val="24"/>
        </w:rPr>
        <w:t xml:space="preserve">    </w:t>
      </w:r>
      <w:r w:rsidR="00E71720">
        <w:rPr>
          <w:b/>
          <w:sz w:val="24"/>
          <w:szCs w:val="24"/>
        </w:rPr>
        <w:t xml:space="preserve"> </w:t>
      </w:r>
      <w:r w:rsidR="00CB6062" w:rsidRPr="007468C1">
        <w:rPr>
          <w:b/>
          <w:sz w:val="24"/>
          <w:szCs w:val="24"/>
        </w:rPr>
        <w:t>Referring Member Phone Number</w:t>
      </w:r>
    </w:p>
    <w:p w14:paraId="5F7F8566" w14:textId="77777777" w:rsidR="00CB6062" w:rsidRPr="007468C1" w:rsidRDefault="00061F60" w:rsidP="00CB6062">
      <w:pPr>
        <w:rPr>
          <w:b/>
          <w:sz w:val="24"/>
          <w:szCs w:val="24"/>
        </w:rPr>
      </w:pPr>
      <w:r w:rsidRPr="007468C1">
        <w:rPr>
          <w:b/>
          <w:sz w:val="24"/>
          <w:szCs w:val="24"/>
        </w:rPr>
        <w:t xml:space="preserve">     </w:t>
      </w:r>
      <w:r w:rsidR="00E71720">
        <w:rPr>
          <w:b/>
          <w:sz w:val="24"/>
          <w:szCs w:val="24"/>
        </w:rPr>
        <w:t xml:space="preserve">       </w:t>
      </w:r>
      <w:r w:rsidR="00E92DD1">
        <w:rPr>
          <w:b/>
          <w:sz w:val="24"/>
          <w:szCs w:val="24"/>
        </w:rPr>
        <w:t xml:space="preserve">      </w:t>
      </w:r>
      <w:r w:rsidR="00CB6062" w:rsidRPr="007468C1">
        <w:rPr>
          <w:b/>
          <w:sz w:val="24"/>
          <w:szCs w:val="24"/>
        </w:rPr>
        <w:t>________________________________</w:t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Pr="007468C1">
        <w:rPr>
          <w:b/>
          <w:sz w:val="24"/>
          <w:szCs w:val="24"/>
        </w:rPr>
        <w:t xml:space="preserve">     </w:t>
      </w:r>
      <w:r w:rsidR="00CB6062" w:rsidRPr="007468C1">
        <w:rPr>
          <w:b/>
          <w:sz w:val="24"/>
          <w:szCs w:val="24"/>
        </w:rPr>
        <w:t>_____________________________</w:t>
      </w:r>
      <w:r w:rsidR="00CB6062" w:rsidRPr="007468C1">
        <w:rPr>
          <w:b/>
          <w:sz w:val="24"/>
          <w:szCs w:val="24"/>
        </w:rPr>
        <w:br/>
      </w:r>
      <w:r w:rsidRPr="007468C1">
        <w:rPr>
          <w:b/>
          <w:sz w:val="24"/>
          <w:szCs w:val="24"/>
        </w:rPr>
        <w:t xml:space="preserve">     </w:t>
      </w:r>
      <w:r w:rsidR="00E71720">
        <w:rPr>
          <w:b/>
          <w:sz w:val="24"/>
          <w:szCs w:val="24"/>
        </w:rPr>
        <w:t xml:space="preserve">       </w:t>
      </w:r>
      <w:r w:rsidR="00E92DD1">
        <w:rPr>
          <w:b/>
          <w:sz w:val="24"/>
          <w:szCs w:val="24"/>
        </w:rPr>
        <w:t xml:space="preserve">      </w:t>
      </w:r>
      <w:r w:rsidR="00CB6062" w:rsidRPr="007468C1">
        <w:rPr>
          <w:b/>
          <w:sz w:val="24"/>
          <w:szCs w:val="24"/>
        </w:rPr>
        <w:t>Home/Cell Number</w:t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Pr="007468C1">
        <w:rPr>
          <w:b/>
          <w:sz w:val="24"/>
          <w:szCs w:val="24"/>
        </w:rPr>
        <w:t xml:space="preserve">   </w:t>
      </w:r>
      <w:r w:rsidR="00E71720">
        <w:rPr>
          <w:b/>
          <w:sz w:val="24"/>
          <w:szCs w:val="24"/>
        </w:rPr>
        <w:t xml:space="preserve">  </w:t>
      </w:r>
      <w:r w:rsidR="00CB6062" w:rsidRPr="007468C1">
        <w:rPr>
          <w:b/>
          <w:sz w:val="24"/>
          <w:szCs w:val="24"/>
        </w:rPr>
        <w:t>Relationship to Potential Member</w:t>
      </w:r>
    </w:p>
    <w:p w14:paraId="3A2D86EE" w14:textId="77777777" w:rsidR="00CB6062" w:rsidRPr="007468C1" w:rsidRDefault="00061F60" w:rsidP="00CB6062">
      <w:pPr>
        <w:rPr>
          <w:b/>
          <w:sz w:val="24"/>
          <w:szCs w:val="24"/>
        </w:rPr>
      </w:pPr>
      <w:r w:rsidRPr="007468C1">
        <w:rPr>
          <w:b/>
          <w:sz w:val="24"/>
          <w:szCs w:val="24"/>
        </w:rPr>
        <w:t xml:space="preserve">    </w:t>
      </w:r>
      <w:r w:rsidR="00E71720">
        <w:rPr>
          <w:b/>
          <w:sz w:val="24"/>
          <w:szCs w:val="24"/>
        </w:rPr>
        <w:t xml:space="preserve">       </w:t>
      </w:r>
      <w:r w:rsidR="00E92DD1">
        <w:rPr>
          <w:b/>
          <w:sz w:val="24"/>
          <w:szCs w:val="24"/>
        </w:rPr>
        <w:t xml:space="preserve">      </w:t>
      </w:r>
      <w:r w:rsidRPr="007468C1">
        <w:rPr>
          <w:b/>
          <w:sz w:val="24"/>
          <w:szCs w:val="24"/>
        </w:rPr>
        <w:t xml:space="preserve"> </w:t>
      </w:r>
      <w:r w:rsidR="00CB6062" w:rsidRPr="007468C1">
        <w:rPr>
          <w:b/>
          <w:sz w:val="24"/>
          <w:szCs w:val="24"/>
        </w:rPr>
        <w:t>________________________________</w:t>
      </w:r>
      <w:r w:rsidR="00CB6062" w:rsidRPr="007468C1">
        <w:rPr>
          <w:b/>
          <w:sz w:val="24"/>
          <w:szCs w:val="24"/>
        </w:rPr>
        <w:br/>
      </w:r>
      <w:r w:rsidRPr="007468C1">
        <w:rPr>
          <w:b/>
          <w:sz w:val="24"/>
          <w:szCs w:val="24"/>
        </w:rPr>
        <w:t xml:space="preserve">     </w:t>
      </w:r>
      <w:r w:rsidR="00E71720">
        <w:rPr>
          <w:b/>
          <w:sz w:val="24"/>
          <w:szCs w:val="24"/>
        </w:rPr>
        <w:t xml:space="preserve">      </w:t>
      </w:r>
      <w:r w:rsidR="00E92DD1">
        <w:rPr>
          <w:b/>
          <w:sz w:val="24"/>
          <w:szCs w:val="24"/>
        </w:rPr>
        <w:t xml:space="preserve">      </w:t>
      </w:r>
      <w:r w:rsidR="00E71720">
        <w:rPr>
          <w:b/>
          <w:sz w:val="24"/>
          <w:szCs w:val="24"/>
        </w:rPr>
        <w:t xml:space="preserve"> </w:t>
      </w:r>
      <w:r w:rsidR="00CB6062" w:rsidRPr="007468C1">
        <w:rPr>
          <w:b/>
          <w:sz w:val="24"/>
          <w:szCs w:val="24"/>
        </w:rPr>
        <w:t xml:space="preserve">Email Address      </w:t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  <w:r w:rsidR="00CB6062" w:rsidRPr="007468C1">
        <w:rPr>
          <w:b/>
          <w:sz w:val="24"/>
          <w:szCs w:val="24"/>
        </w:rPr>
        <w:tab/>
      </w:r>
    </w:p>
    <w:p w14:paraId="7F9E2004" w14:textId="24E64274" w:rsidR="00FD0815" w:rsidRDefault="00CB6062" w:rsidP="00494AC9">
      <w:pPr>
        <w:ind w:left="1440"/>
        <w:rPr>
          <w:b/>
        </w:rPr>
      </w:pPr>
      <w:r w:rsidRPr="00DC34C5">
        <w:rPr>
          <w:b/>
        </w:rPr>
        <w:t>***</w:t>
      </w:r>
      <w:r w:rsidR="009F7013">
        <w:rPr>
          <w:b/>
        </w:rPr>
        <w:t>Deposits will be made on the 61</w:t>
      </w:r>
      <w:r w:rsidR="009F7013" w:rsidRPr="009F7013">
        <w:rPr>
          <w:b/>
          <w:vertAlign w:val="superscript"/>
        </w:rPr>
        <w:t>st</w:t>
      </w:r>
      <w:r w:rsidR="009F7013">
        <w:rPr>
          <w:b/>
        </w:rPr>
        <w:t xml:space="preserve"> day</w:t>
      </w:r>
      <w:r w:rsidR="00FD0815">
        <w:rPr>
          <w:b/>
        </w:rPr>
        <w:t>, assuming all requirements are met</w:t>
      </w:r>
      <w:r w:rsidRPr="00DC34C5">
        <w:rPr>
          <w:b/>
        </w:rPr>
        <w:t>.</w:t>
      </w:r>
      <w:r w:rsidR="00FD0815">
        <w:rPr>
          <w:b/>
        </w:rPr>
        <w:br/>
      </w:r>
      <w:r w:rsidRPr="00DC34C5">
        <w:rPr>
          <w:b/>
        </w:rPr>
        <w:t>***Not all referrals will qualify.</w:t>
      </w:r>
      <w:r w:rsidR="00376960">
        <w:rPr>
          <w:b/>
        </w:rPr>
        <w:br/>
        <w:t xml:space="preserve">***Both members must be in good standing with the Credit Union (Account cannot be overdrawn for         </w:t>
      </w:r>
      <w:r w:rsidR="00494AC9">
        <w:rPr>
          <w:b/>
        </w:rPr>
        <w:t xml:space="preserve">   </w:t>
      </w:r>
      <w:r w:rsidR="00376960">
        <w:rPr>
          <w:b/>
        </w:rPr>
        <w:t>more than 30 days. Loans must not be more than 30 days delinquent).</w:t>
      </w:r>
    </w:p>
    <w:p w14:paraId="21361ABE" w14:textId="06C9360B" w:rsidR="006E74EF" w:rsidRDefault="006E74EF" w:rsidP="006E74EF">
      <w:pPr>
        <w:rPr>
          <w:b/>
        </w:rPr>
      </w:pPr>
      <w:r>
        <w:rPr>
          <w:b/>
        </w:rPr>
        <w:t>----------------------------------------------------------------------------------------------------------------------------------------------------------------</w:t>
      </w:r>
    </w:p>
    <w:p w14:paraId="3C30DC71" w14:textId="11A32516" w:rsidR="006E74EF" w:rsidRPr="00664993" w:rsidRDefault="006E74EF" w:rsidP="006E74EF">
      <w:pPr>
        <w:rPr>
          <w:b/>
          <w:sz w:val="20"/>
          <w:szCs w:val="20"/>
        </w:rPr>
      </w:pPr>
      <w:r w:rsidRPr="00664993">
        <w:rPr>
          <w:b/>
          <w:i/>
          <w:iCs/>
          <w:sz w:val="20"/>
          <w:szCs w:val="20"/>
        </w:rPr>
        <w:t>TO BE COMPLETED BY THE CREDIT UNION</w:t>
      </w:r>
      <w:r w:rsidRPr="00664993">
        <w:rPr>
          <w:b/>
          <w:sz w:val="20"/>
          <w:szCs w:val="20"/>
        </w:rPr>
        <w:t>:</w:t>
      </w:r>
    </w:p>
    <w:p w14:paraId="7207DA27" w14:textId="48885837" w:rsidR="006E74EF" w:rsidRPr="00664993" w:rsidRDefault="003273DB" w:rsidP="00FD0815">
      <w:pPr>
        <w:ind w:left="1440"/>
        <w:rPr>
          <w:b/>
          <w:sz w:val="20"/>
          <w:szCs w:val="20"/>
        </w:rPr>
      </w:pPr>
      <w:r>
        <w:rPr>
          <w:b/>
          <w:sz w:val="20"/>
          <w:szCs w:val="20"/>
        </w:rPr>
        <w:t>Potential</w:t>
      </w:r>
      <w:r w:rsidR="006E74EF" w:rsidRPr="00664993">
        <w:rPr>
          <w:b/>
          <w:sz w:val="20"/>
          <w:szCs w:val="20"/>
        </w:rPr>
        <w:t xml:space="preserve"> member #______________</w:t>
      </w:r>
      <w:r w:rsidR="006E74EF" w:rsidRPr="00664993">
        <w:rPr>
          <w:b/>
          <w:sz w:val="20"/>
          <w:szCs w:val="20"/>
        </w:rPr>
        <w:tab/>
      </w:r>
      <w:r w:rsidR="006E74EF" w:rsidRPr="00664993">
        <w:rPr>
          <w:b/>
          <w:sz w:val="20"/>
          <w:szCs w:val="20"/>
        </w:rPr>
        <w:tab/>
      </w:r>
      <w:r>
        <w:rPr>
          <w:b/>
          <w:sz w:val="20"/>
          <w:szCs w:val="20"/>
        </w:rPr>
        <w:t>Referring</w:t>
      </w:r>
      <w:r w:rsidR="006E74EF" w:rsidRPr="00664993">
        <w:rPr>
          <w:b/>
          <w:sz w:val="20"/>
          <w:szCs w:val="20"/>
        </w:rPr>
        <w:t xml:space="preserve"> member #______________</w:t>
      </w:r>
    </w:p>
    <w:p w14:paraId="7E4C63C2" w14:textId="0B360B66" w:rsidR="00376960" w:rsidRPr="00BF48D1" w:rsidRDefault="006E74EF" w:rsidP="00376960">
      <w:pPr>
        <w:rPr>
          <w:b/>
          <w:sz w:val="20"/>
          <w:szCs w:val="20"/>
        </w:rPr>
      </w:pPr>
      <w:r w:rsidRPr="00664993">
        <w:rPr>
          <w:b/>
          <w:sz w:val="20"/>
          <w:szCs w:val="20"/>
        </w:rPr>
        <w:tab/>
      </w:r>
      <w:r w:rsidRPr="00664993">
        <w:rPr>
          <w:b/>
          <w:sz w:val="20"/>
          <w:szCs w:val="20"/>
        </w:rPr>
        <w:tab/>
        <w:t>Date referred account opened______________</w:t>
      </w:r>
      <w:r w:rsidR="00664993">
        <w:rPr>
          <w:b/>
          <w:sz w:val="20"/>
          <w:szCs w:val="20"/>
        </w:rPr>
        <w:tab/>
        <w:t>MSR Signature</w:t>
      </w:r>
      <w:r w:rsidR="00DF4C90">
        <w:rPr>
          <w:b/>
          <w:sz w:val="20"/>
          <w:szCs w:val="20"/>
        </w:rPr>
        <w:softHyphen/>
      </w:r>
      <w:r w:rsidR="00DF4C90">
        <w:rPr>
          <w:b/>
          <w:sz w:val="20"/>
          <w:szCs w:val="20"/>
        </w:rPr>
        <w:softHyphen/>
        <w:t>_____</w:t>
      </w:r>
      <w:r w:rsidR="00664993">
        <w:rPr>
          <w:b/>
          <w:sz w:val="20"/>
          <w:szCs w:val="20"/>
        </w:rPr>
        <w:t>_____________</w:t>
      </w:r>
    </w:p>
    <w:sectPr w:rsidR="00376960" w:rsidRPr="00BF48D1" w:rsidSect="00FD081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0" w:left="720" w:header="720" w:footer="720" w:gutter="0"/>
      <w:pgBorders w:offsetFrom="page">
        <w:top w:val="double" w:sz="4" w:space="24" w:color="auto" w:shadow="1"/>
        <w:left w:val="double" w:sz="4" w:space="24" w:color="auto" w:shadow="1"/>
        <w:bottom w:val="double" w:sz="4" w:space="24" w:color="auto" w:shadow="1"/>
        <w:right w:val="doub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36AF1" w14:textId="77777777" w:rsidR="003D0266" w:rsidRDefault="003D0266" w:rsidP="007468C1">
      <w:pPr>
        <w:spacing w:after="0" w:line="240" w:lineRule="auto"/>
      </w:pPr>
      <w:r>
        <w:separator/>
      </w:r>
    </w:p>
  </w:endnote>
  <w:endnote w:type="continuationSeparator" w:id="0">
    <w:p w14:paraId="019531E0" w14:textId="77777777" w:rsidR="003D0266" w:rsidRDefault="003D0266" w:rsidP="00746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A6D13" w14:textId="77777777" w:rsidR="00BF48D1" w:rsidRDefault="00BF48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A4443" w14:textId="77777777" w:rsidR="00BF48D1" w:rsidRDefault="00BF48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D4EE7" w14:textId="77777777" w:rsidR="00BF48D1" w:rsidRDefault="00BF48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770A4" w14:textId="77777777" w:rsidR="003D0266" w:rsidRDefault="003D0266" w:rsidP="007468C1">
      <w:pPr>
        <w:spacing w:after="0" w:line="240" w:lineRule="auto"/>
      </w:pPr>
      <w:r>
        <w:separator/>
      </w:r>
    </w:p>
  </w:footnote>
  <w:footnote w:type="continuationSeparator" w:id="0">
    <w:p w14:paraId="6C5CCB93" w14:textId="77777777" w:rsidR="003D0266" w:rsidRDefault="003D0266" w:rsidP="007468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14E27" w14:textId="77777777" w:rsidR="007468C1" w:rsidRDefault="003D0266">
    <w:pPr>
      <w:pStyle w:val="Header"/>
    </w:pPr>
    <w:r>
      <w:rPr>
        <w:noProof/>
      </w:rPr>
      <w:pict w14:anchorId="41DAC7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17553546" o:spid="_x0000_s1027" type="#_x0000_t75" alt="" style="position:absolute;margin-left:0;margin-top:0;width:540pt;height:196.5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handshake-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BE126" w14:textId="77777777" w:rsidR="007468C1" w:rsidRDefault="003D0266">
    <w:pPr>
      <w:pStyle w:val="Header"/>
    </w:pPr>
    <w:r>
      <w:rPr>
        <w:noProof/>
      </w:rPr>
      <w:pict w14:anchorId="012DA9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17553547" o:spid="_x0000_s1026" type="#_x0000_t75" alt="" style="position:absolute;margin-left:0;margin-top:0;width:540pt;height:196.5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handshake-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FB4AA" w14:textId="77777777" w:rsidR="007468C1" w:rsidRDefault="003D0266">
    <w:pPr>
      <w:pStyle w:val="Header"/>
    </w:pPr>
    <w:r>
      <w:rPr>
        <w:noProof/>
      </w:rPr>
      <w:pict w14:anchorId="4FC2E54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17553545" o:spid="_x0000_s1025" type="#_x0000_t75" alt="" style="position:absolute;margin-left:0;margin-top:0;width:540pt;height:196.5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handshake-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F1920"/>
    <w:multiLevelType w:val="hybridMultilevel"/>
    <w:tmpl w:val="33AC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640A5"/>
    <w:multiLevelType w:val="hybridMultilevel"/>
    <w:tmpl w:val="6FE419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7B0427"/>
    <w:multiLevelType w:val="hybridMultilevel"/>
    <w:tmpl w:val="0E9849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B83BF7"/>
    <w:multiLevelType w:val="hybridMultilevel"/>
    <w:tmpl w:val="595EEC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4E0146"/>
    <w:multiLevelType w:val="hybridMultilevel"/>
    <w:tmpl w:val="3006C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9323110">
    <w:abstractNumId w:val="4"/>
  </w:num>
  <w:num w:numId="2" w16cid:durableId="199754095">
    <w:abstractNumId w:val="0"/>
  </w:num>
  <w:num w:numId="3" w16cid:durableId="344284256">
    <w:abstractNumId w:val="1"/>
  </w:num>
  <w:num w:numId="4" w16cid:durableId="459688654">
    <w:abstractNumId w:val="3"/>
  </w:num>
  <w:num w:numId="5" w16cid:durableId="136549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displayBackgroundShape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sDQ2Mze0MDYzMzRT0lEKTi0uzszPAykwrAUASQOsHywAAAA="/>
  </w:docVars>
  <w:rsids>
    <w:rsidRoot w:val="00A33EB6"/>
    <w:rsid w:val="00061F60"/>
    <w:rsid w:val="00066C0A"/>
    <w:rsid w:val="000B190E"/>
    <w:rsid w:val="002551E3"/>
    <w:rsid w:val="003273DB"/>
    <w:rsid w:val="00336B53"/>
    <w:rsid w:val="00376960"/>
    <w:rsid w:val="003D0266"/>
    <w:rsid w:val="004777D9"/>
    <w:rsid w:val="00494AC9"/>
    <w:rsid w:val="004C5FBC"/>
    <w:rsid w:val="004E27F8"/>
    <w:rsid w:val="00512CDD"/>
    <w:rsid w:val="00544D56"/>
    <w:rsid w:val="0063229E"/>
    <w:rsid w:val="00664993"/>
    <w:rsid w:val="006D1472"/>
    <w:rsid w:val="006E3BA3"/>
    <w:rsid w:val="006E74EF"/>
    <w:rsid w:val="00737FDE"/>
    <w:rsid w:val="007468C1"/>
    <w:rsid w:val="007B17E8"/>
    <w:rsid w:val="00836364"/>
    <w:rsid w:val="008C0B25"/>
    <w:rsid w:val="008E09E1"/>
    <w:rsid w:val="009D1DB1"/>
    <w:rsid w:val="009F7013"/>
    <w:rsid w:val="00A33EB6"/>
    <w:rsid w:val="00A450EB"/>
    <w:rsid w:val="00A8448B"/>
    <w:rsid w:val="00B32B2D"/>
    <w:rsid w:val="00B93725"/>
    <w:rsid w:val="00BF1B8B"/>
    <w:rsid w:val="00BF48D1"/>
    <w:rsid w:val="00C812B6"/>
    <w:rsid w:val="00CB6062"/>
    <w:rsid w:val="00D26828"/>
    <w:rsid w:val="00D97CAF"/>
    <w:rsid w:val="00DC34C5"/>
    <w:rsid w:val="00DC615F"/>
    <w:rsid w:val="00DF4C90"/>
    <w:rsid w:val="00E455A4"/>
    <w:rsid w:val="00E71720"/>
    <w:rsid w:val="00E92DD1"/>
    <w:rsid w:val="00FD0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DCA333"/>
  <w15:chartTrackingRefBased/>
  <w15:docId w15:val="{1E0517B4-CEBD-40B6-8580-642E48369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3E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EB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12C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0B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0B2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46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68C1"/>
  </w:style>
  <w:style w:type="paragraph" w:styleId="Footer">
    <w:name w:val="footer"/>
    <w:basedOn w:val="Normal"/>
    <w:link w:val="FooterChar"/>
    <w:uiPriority w:val="99"/>
    <w:unhideWhenUsed/>
    <w:rsid w:val="00746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68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://www.ffcuga.or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Clardy</dc:creator>
  <cp:keywords/>
  <dc:description/>
  <cp:lastModifiedBy>Dillon Ellis</cp:lastModifiedBy>
  <cp:revision>2</cp:revision>
  <cp:lastPrinted>2023-09-18T14:16:00Z</cp:lastPrinted>
  <dcterms:created xsi:type="dcterms:W3CDTF">2023-10-02T18:13:00Z</dcterms:created>
  <dcterms:modified xsi:type="dcterms:W3CDTF">2023-10-02T18:13:00Z</dcterms:modified>
</cp:coreProperties>
</file>